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AA3432" w14:textId="27A5172F" w:rsidR="00C3773E" w:rsidRDefault="00C3773E">
      <w:r>
        <w:t>Joint 1</w:t>
      </w:r>
    </w:p>
    <w:p w14:paraId="03773D98" w14:textId="58EB7691" w:rsidR="00C3773E" w:rsidRDefault="00C3773E">
      <w:r>
        <w:t>-128.48 -128.48 -159.274 -159.274</w:t>
      </w:r>
    </w:p>
    <w:p w14:paraId="2C308B95" w14:textId="5C3076EF" w:rsidR="00BD2558" w:rsidRDefault="00C3773E">
      <w:r>
        <w:t>Joint 3</w:t>
      </w:r>
    </w:p>
    <w:p w14:paraId="4A4F9BFF" w14:textId="5E0710FA" w:rsidR="00C3773E" w:rsidRDefault="00C3773E">
      <w:r>
        <w:t>-25.58 -26.069 -42.903 -42.771</w:t>
      </w:r>
    </w:p>
    <w:p w14:paraId="50233BEF" w14:textId="1FFC2430" w:rsidR="00C3773E" w:rsidRDefault="002D5D7A">
      <w:r>
        <w:t>Joint 4</w:t>
      </w:r>
    </w:p>
    <w:p w14:paraId="27050ABF" w14:textId="2AD9931B" w:rsidR="002D5D7A" w:rsidRDefault="002D5D7A">
      <w:r>
        <w:t>26.543 34.497 27.027 0</w:t>
      </w:r>
    </w:p>
    <w:p w14:paraId="77ED4860" w14:textId="3D9C7248" w:rsidR="002D5D7A" w:rsidRDefault="002D5D7A">
      <w:r>
        <w:t>Joint 5</w:t>
      </w:r>
    </w:p>
    <w:p w14:paraId="35D917F6" w14:textId="67B152BD" w:rsidR="002D5D7A" w:rsidRDefault="002D5D7A">
      <w:r>
        <w:t>-128.48 -128.48 -159.274 20.744</w:t>
      </w:r>
    </w:p>
    <w:p w14:paraId="18C00FFA" w14:textId="371B1A5E" w:rsidR="002D5D7A" w:rsidRDefault="002D5D7A">
      <w:r>
        <w:t>Joint 6</w:t>
      </w:r>
    </w:p>
    <w:p w14:paraId="25CF50E8" w14:textId="71438CB7" w:rsidR="002D5D7A" w:rsidRDefault="002D5D7A">
      <w:r>
        <w:t>-128.48 -128.48 -159.274 -159.274</w:t>
      </w:r>
    </w:p>
    <w:p w14:paraId="477A3042" w14:textId="77777777" w:rsidR="002D5D7A" w:rsidRDefault="002D5D7A"/>
    <w:sectPr w:rsidR="002D5D7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ysrS0NDU0tzCyNLNU0lEKTi0uzszPAykwrAUAIa2HzywAAAA="/>
  </w:docVars>
  <w:rsids>
    <w:rsidRoot w:val="00C3773E"/>
    <w:rsid w:val="002D5D7A"/>
    <w:rsid w:val="00BD2558"/>
    <w:rsid w:val="00C377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EDC893"/>
  <w15:chartTrackingRefBased/>
  <w15:docId w15:val="{09C567E7-838B-44D9-816B-77774D389C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</cp:revision>
  <dcterms:created xsi:type="dcterms:W3CDTF">2021-06-15T11:26:00Z</dcterms:created>
  <dcterms:modified xsi:type="dcterms:W3CDTF">2021-06-15T11:52:00Z</dcterms:modified>
</cp:coreProperties>
</file>